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5DD1" w:rsidRDefault="00133177">
      <w:pPr>
        <w:pStyle w:val="Title"/>
      </w:pPr>
      <w:r>
        <w:t>R Notebook</w:t>
      </w:r>
    </w:p>
    <w:p w:rsidR="00BF5DD1" w:rsidRDefault="00133177">
      <w:pPr>
        <w:pStyle w:val="Author"/>
      </w:pPr>
      <w:r>
        <w:t>John Kamau</w:t>
      </w:r>
    </w:p>
    <w:p w:rsidR="00BF5DD1" w:rsidRDefault="00133177">
      <w:pPr>
        <w:pStyle w:val="Date"/>
      </w:pPr>
      <w:r>
        <w:t>02/08/2019</w:t>
      </w:r>
    </w:p>
    <w:p w:rsidR="00BF5DD1" w:rsidRDefault="00133177">
      <w:pPr>
        <w:pStyle w:val="Heading1"/>
      </w:pPr>
      <w:bookmarkStart w:id="0" w:name="q6-did-the-meeting-start-late"/>
      <w:r>
        <w:t>Q6 Did the meeting start late?</w:t>
      </w:r>
      <w:bookmarkEnd w:id="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9"/>
        <w:gridCol w:w="883"/>
        <w:gridCol w:w="883"/>
        <w:gridCol w:w="883"/>
        <w:gridCol w:w="1214"/>
        <w:gridCol w:w="1214"/>
        <w:gridCol w:w="1214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L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7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1" w:name="Xd7db66ef2a007267e2d933d90df78fa6dca1d88"/>
      <w:r>
        <w:t>Q7 How many minutes too late did the meeting start?</w:t>
      </w:r>
      <w:bookmarkEnd w:id="1"/>
    </w:p>
    <w:p w:rsidR="00BF5DD1" w:rsidRDefault="00133177">
      <w:pPr>
        <w:pStyle w:val="SourceCode"/>
      </w:pPr>
      <w:r>
        <w:rPr>
          <w:rStyle w:val="VerbatimChar"/>
        </w:rPr>
        <w:t>## [1] "G1"</w:t>
      </w:r>
    </w:p>
    <w:p w:rsidR="00BF5DD1" w:rsidRDefault="00133177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5DD1" w:rsidRDefault="00133177">
      <w:pPr>
        <w:pStyle w:val="SourceCode"/>
      </w:pPr>
      <w:r>
        <w:rPr>
          <w:rStyle w:val="VerbatimChar"/>
        </w:rPr>
        <w:t>## [1] "G2"</w:t>
      </w:r>
    </w:p>
    <w:p w:rsidR="00BF5DD1" w:rsidRDefault="00133177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5DD1" w:rsidRDefault="00133177">
      <w:pPr>
        <w:pStyle w:val="SourceCode"/>
      </w:pPr>
      <w:r>
        <w:rPr>
          <w:rStyle w:val="VerbatimChar"/>
        </w:rPr>
        <w:t>## [1] "G3"</w:t>
      </w:r>
    </w:p>
    <w:p w:rsidR="00BF5DD1" w:rsidRDefault="00133177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5DD1" w:rsidRDefault="00133177">
      <w:pPr>
        <w:pStyle w:val="Heading1"/>
      </w:pPr>
      <w:bookmarkStart w:id="2" w:name="X6c3e78fcd9470d571e5744a2fc46cb2b5721624"/>
      <w:r>
        <w:lastRenderedPageBreak/>
        <w:t>Q8 What was the reason/were the reasons the meeting started late?</w:t>
      </w:r>
      <w:bookmarkEnd w:id="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90"/>
        <w:gridCol w:w="1030"/>
        <w:gridCol w:w="1030"/>
        <w:gridCol w:w="1030"/>
        <w:gridCol w:w="1360"/>
        <w:gridCol w:w="1360"/>
        <w:gridCol w:w="1360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L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Chairperson or other committee members were late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embers were late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7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The location was not ready yet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People were first talking and discussing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body paid attention to the time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4</w:t>
            </w:r>
          </w:p>
        </w:tc>
      </w:tr>
    </w:tbl>
    <w:p w:rsidR="00BF5DD1" w:rsidRDefault="00133177">
      <w:pPr>
        <w:pStyle w:val="Heading1"/>
      </w:pPr>
      <w:bookmarkStart w:id="3" w:name="Xd94439957da97e3de99047d03534da6f5d5a277"/>
      <w:r>
        <w:t>Q9 Did the meeting start with a specific ritual, like a prayer, a song, a speech? (Multiple Choice)</w:t>
      </w:r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90"/>
        <w:gridCol w:w="1030"/>
        <w:gridCol w:w="1030"/>
        <w:gridCol w:w="1030"/>
        <w:gridCol w:w="1360"/>
        <w:gridCol w:w="1360"/>
        <w:gridCol w:w="1360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Ritu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A song or dance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A prayer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A speech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citing group rules/constitution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9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0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3</w:t>
            </w:r>
          </w:p>
        </w:tc>
      </w:tr>
    </w:tbl>
    <w:p w:rsidR="00BF5DD1" w:rsidRDefault="00133177">
      <w:pPr>
        <w:pStyle w:val="Heading1"/>
      </w:pPr>
      <w:bookmarkStart w:id="4" w:name="Xfd89cba97418d9a01fd1e66af1ce0c068212fb0"/>
      <w:r>
        <w:t>Q10 Did the meeting have a round of questions or comment where each member got a chance to speak?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759"/>
        <w:gridCol w:w="1030"/>
        <w:gridCol w:w="1030"/>
        <w:gridCol w:w="1030"/>
        <w:gridCol w:w="1360"/>
        <w:gridCol w:w="1360"/>
        <w:gridCol w:w="1360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Ques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6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5" w:name="q11-how-were-the-savings-collected"/>
      <w:r>
        <w:t>Q11 How were the savings collected?</w:t>
      </w:r>
      <w:bookmarkEnd w:id="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90"/>
        <w:gridCol w:w="1030"/>
        <w:gridCol w:w="1030"/>
        <w:gridCol w:w="1030"/>
        <w:gridCol w:w="1360"/>
        <w:gridCol w:w="1360"/>
        <w:gridCol w:w="1360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Sav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ne member was called at a time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9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All members put their savings at the same time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It was supposed to be one member at a time but it was chaotic and some doing at same time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6" w:name="q12-did-each-savings-amount-get-counted"/>
      <w:r>
        <w:t>Q12 Did each savings amount get counted?</w:t>
      </w:r>
      <w:bookmarkEnd w:id="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90"/>
        <w:gridCol w:w="1030"/>
        <w:gridCol w:w="1030"/>
        <w:gridCol w:w="1030"/>
        <w:gridCol w:w="1360"/>
        <w:gridCol w:w="1360"/>
        <w:gridCol w:w="1360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Sav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each savings amount got counted and the total was announced by a money counter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7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each savings amount got counted but total not announced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, savings was not counted but put in view of others without counting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, savings was not counted and not in view of other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7" w:name="q14-how-were-the-savings-recorded"/>
      <w:r>
        <w:t>Q14 How were the savings recorded?</w:t>
      </w:r>
      <w:bookmarkEnd w:id="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90"/>
        <w:gridCol w:w="1030"/>
        <w:gridCol w:w="1030"/>
        <w:gridCol w:w="1030"/>
        <w:gridCol w:w="1360"/>
        <w:gridCol w:w="1360"/>
        <w:gridCol w:w="1360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Sav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Written record of each member’s saving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Some written system but only for total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emory based system but only for total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5</w:t>
            </w:r>
          </w:p>
        </w:tc>
      </w:tr>
    </w:tbl>
    <w:p w:rsidR="00BF5DD1" w:rsidRDefault="00133177">
      <w:pPr>
        <w:pStyle w:val="Heading1"/>
      </w:pPr>
      <w:bookmarkStart w:id="8" w:name="Xe3ac23e532a4a26a1d318bd32c08b5e8a5aff8b"/>
      <w:r>
        <w:t>Q15 Do members have an individual pass-book?</w:t>
      </w:r>
      <w:bookmarkEnd w:id="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90"/>
        <w:gridCol w:w="1030"/>
        <w:gridCol w:w="1030"/>
        <w:gridCol w:w="1030"/>
        <w:gridCol w:w="1360"/>
        <w:gridCol w:w="1360"/>
        <w:gridCol w:w="1360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Passboo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and they keep it themselves and bring it to the meeting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but it is kept in the group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7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, no passbook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9" w:name="X1ec02f8bd84fc065a4fea98e8486997591315fc"/>
      <w:r>
        <w:t>Q16 Did the savings get recorded in the individual pass-books?</w:t>
      </w:r>
      <w:bookmarkEnd w:id="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90"/>
        <w:gridCol w:w="1030"/>
        <w:gridCol w:w="1030"/>
        <w:gridCol w:w="1030"/>
        <w:gridCol w:w="1360"/>
        <w:gridCol w:w="1360"/>
        <w:gridCol w:w="1360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Passboo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with stamps for each share bought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5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with a pen indicating each share bought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amounts written out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1</w:t>
            </w:r>
          </w:p>
        </w:tc>
      </w:tr>
    </w:tbl>
    <w:p w:rsidR="00BF5DD1" w:rsidRDefault="00133177">
      <w:pPr>
        <w:pStyle w:val="Heading1"/>
      </w:pPr>
      <w:bookmarkStart w:id="10" w:name="X3f7ae2e0128f385b99d03454bd8c8156b53487e"/>
      <w:r>
        <w:t>Q17 Did any of the group-members not save at all? How many did not save at all?</w:t>
      </w:r>
      <w:bookmarkEnd w:id="10"/>
    </w:p>
    <w:p w:rsidR="00BF5DD1" w:rsidRDefault="00133177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05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11" w:name="q18-who-did-not-save"/>
      <w:r>
        <w:t>Q18 Who did not save?</w:t>
      </w:r>
      <w:bookmarkEnd w:id="1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90"/>
        <w:gridCol w:w="1030"/>
        <w:gridCol w:w="1030"/>
        <w:gridCol w:w="1030"/>
        <w:gridCol w:w="1360"/>
        <w:gridCol w:w="1360"/>
        <w:gridCol w:w="1360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Non_save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People who were absent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6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People present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Both absent and present people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8</w:t>
            </w:r>
          </w:p>
        </w:tc>
      </w:tr>
    </w:tbl>
    <w:p w:rsidR="00BF5DD1" w:rsidRDefault="00133177">
      <w:pPr>
        <w:pStyle w:val="Heading1"/>
      </w:pPr>
      <w:bookmarkStart w:id="12" w:name="Xeef8e60fe417b718619d98773eced4f533e2891"/>
      <w:r>
        <w:t>Q19 Was it considered against the rules that some people did not save?</w:t>
      </w:r>
      <w:bookmarkEnd w:id="1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n_saver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very much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but no big deal made of it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, did not seem to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8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, it was clearly according to the rules, it is allowed to miss saving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8</w:t>
            </w:r>
          </w:p>
        </w:tc>
      </w:tr>
    </w:tbl>
    <w:p w:rsidR="00BF5DD1" w:rsidRDefault="00133177">
      <w:pPr>
        <w:pStyle w:val="Heading1"/>
      </w:pPr>
      <w:bookmarkStart w:id="13" w:name="X81f4de341b26e526ab0584fcfe67972ebbb8b83"/>
      <w:r>
        <w:t>Q20 Did the group give out loans at the meeting?</w:t>
      </w:r>
      <w:bookmarkEnd w:id="1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759"/>
        <w:gridCol w:w="1030"/>
        <w:gridCol w:w="1030"/>
        <w:gridCol w:w="1030"/>
        <w:gridCol w:w="1360"/>
        <w:gridCol w:w="1360"/>
        <w:gridCol w:w="1360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Loa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9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0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14" w:name="X416be0e0b2bdf057f85058615a60a77cfb8c6dd"/>
      <w:r>
        <w:t>Q22 Did people request loans or were they offered loans?</w:t>
      </w:r>
      <w:bookmarkEnd w:id="1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Loan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Each member had the chance to request for a loan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Specific members were asked whether they wanted a loan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Specific members were assigned to get a loan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9</w:t>
            </w:r>
          </w:p>
        </w:tc>
      </w:tr>
    </w:tbl>
    <w:p w:rsidR="00BF5DD1" w:rsidRDefault="00133177">
      <w:pPr>
        <w:pStyle w:val="Heading1"/>
      </w:pPr>
      <w:bookmarkStart w:id="15" w:name="q23-how-were-the-loan-allocated"/>
      <w:r>
        <w:t>Q23 How were the loan allocated?</w:t>
      </w:r>
      <w:bookmarkEnd w:id="1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Loan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There were more applicants for loans than available loans, so only some were successful at getting a loan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All those requesting a loan received a loan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Loans were given (it was assumed all wanted a loan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9</w:t>
            </w:r>
          </w:p>
        </w:tc>
      </w:tr>
    </w:tbl>
    <w:p w:rsidR="00BF5DD1" w:rsidRDefault="00133177">
      <w:pPr>
        <w:pStyle w:val="Heading1"/>
      </w:pPr>
      <w:bookmarkStart w:id="16" w:name="Xb6230d9ce54e1007ce2515aa755f85c4f613142"/>
      <w:r>
        <w:t>Q24 Did loan recipients need to meet financial criteria?</w:t>
      </w:r>
      <w:bookmarkEnd w:id="1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Loan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record keeper verified that loans were within a specified multiple of member’s savings.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7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loan eligibility depended on previous repayment or other criteri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, anyone could take a loan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9</w:t>
            </w:r>
          </w:p>
        </w:tc>
      </w:tr>
    </w:tbl>
    <w:p w:rsidR="00BF5DD1" w:rsidRDefault="00133177">
      <w:pPr>
        <w:pStyle w:val="Heading1"/>
      </w:pPr>
      <w:bookmarkStart w:id="17" w:name="X5ebf6d5bdc683827ad11e1046986255eac3ac2b"/>
      <w:r>
        <w:t>Q25 Were any rules about loan purpose applied or discussed?</w:t>
      </w:r>
      <w:bookmarkEnd w:id="1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Loan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loan purpose had to be productive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loan purpose had to be useful (could be productive, emergencies, school fees…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loan purpose was mentioned but no criteria seemed required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Loan purpose was not discussed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9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9</w:t>
            </w:r>
          </w:p>
        </w:tc>
      </w:tr>
    </w:tbl>
    <w:p w:rsidR="00BF5DD1" w:rsidRDefault="00133177">
      <w:pPr>
        <w:pStyle w:val="Heading1"/>
      </w:pPr>
      <w:bookmarkStart w:id="18" w:name="q26-who-made-the-loan-approval-decision"/>
      <w:r>
        <w:t>Q26 Who made the loan approval decision?</w:t>
      </w:r>
      <w:bookmarkEnd w:id="1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Loan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The chairperson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The committee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7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The entire savings-group (voting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Just by discussion, nobody decided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All requests automatically approved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9</w:t>
            </w:r>
          </w:p>
        </w:tc>
      </w:tr>
    </w:tbl>
    <w:p w:rsidR="00BF5DD1" w:rsidRDefault="00133177">
      <w:pPr>
        <w:pStyle w:val="Heading1"/>
      </w:pPr>
      <w:bookmarkStart w:id="19" w:name="X8d559e7da626e14cd33be71257d7c79b314c658"/>
      <w:r>
        <w:t>Q27 What is the interest rate charged for loans given at the meeting?</w:t>
      </w:r>
      <w:bookmarkEnd w:id="19"/>
    </w:p>
    <w:p w:rsidR="00BF5DD1" w:rsidRDefault="00133177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496"/>
        <w:gridCol w:w="496"/>
        <w:gridCol w:w="496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50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29</w:t>
            </w:r>
          </w:p>
        </w:tc>
      </w:tr>
    </w:tbl>
    <w:p w:rsidR="00BF5DD1" w:rsidRDefault="00133177">
      <w:pPr>
        <w:pStyle w:val="Heading1"/>
      </w:pPr>
      <w:bookmarkStart w:id="20" w:name="q28-how-is-that-calculated"/>
      <w:r>
        <w:t>Q28 how is that calculated?</w:t>
      </w:r>
      <w:bookmarkEnd w:id="2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Calculated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ne time, on amount borrowed.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onthly, for period borrowed.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calculated each month on declining balance of loan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8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9</w:t>
            </w:r>
          </w:p>
        </w:tc>
      </w:tr>
    </w:tbl>
    <w:p w:rsidR="00BF5DD1" w:rsidRDefault="00133177">
      <w:pPr>
        <w:pStyle w:val="Heading1"/>
      </w:pPr>
      <w:bookmarkStart w:id="21" w:name="X50e34cc78cf46c00ef1a20aeb7516ff9aad9626"/>
      <w:r>
        <w:t>Q29 Did the group make any other decisions?</w:t>
      </w:r>
      <w:bookmarkEnd w:id="2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Decision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Allowing new member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Change rule(s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Dealing with defaulted loan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Dealing with members leaving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ew rule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 other decision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5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issues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9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0</w:t>
            </w:r>
          </w:p>
        </w:tc>
      </w:tr>
    </w:tbl>
    <w:p w:rsidR="00BF5DD1" w:rsidRDefault="00133177">
      <w:pPr>
        <w:pStyle w:val="Heading1"/>
      </w:pPr>
      <w:bookmarkStart w:id="22" w:name="X78f0bb5224ff51b32177353db5d89cfb830f1e8"/>
      <w:r>
        <w:t>Q31 Did the group have any conflict or disagreement in the meeting?</w:t>
      </w:r>
      <w:bookmarkEnd w:id="2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12"/>
        <w:gridCol w:w="999"/>
        <w:gridCol w:w="999"/>
        <w:gridCol w:w="999"/>
        <w:gridCol w:w="1317"/>
        <w:gridCol w:w="1317"/>
        <w:gridCol w:w="1317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Confl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a large disagreement/conflict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just small disagreem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, I did not notice anything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5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23" w:name="Xdcbc81cadad0a3b4236c8ba3d97e7a99ad784d9"/>
      <w:r>
        <w:t>Q32 Was the conflict or disagreement resolved?</w:t>
      </w:r>
      <w:bookmarkEnd w:id="2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9"/>
        <w:gridCol w:w="1030"/>
        <w:gridCol w:w="1030"/>
        <w:gridCol w:w="1030"/>
        <w:gridCol w:w="1360"/>
        <w:gridCol w:w="1360"/>
        <w:gridCol w:w="1360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Confl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ore or les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</w:tr>
    </w:tbl>
    <w:p w:rsidR="00BF5DD1" w:rsidRDefault="00133177">
      <w:pPr>
        <w:pStyle w:val="Heading1"/>
      </w:pPr>
      <w:bookmarkStart w:id="24" w:name="X34fac3aa821b4976ddb9555def1eaabc168eff5"/>
      <w:r>
        <w:t>Q35 At the end of the meeting, how many members had outstanding loans?</w:t>
      </w:r>
      <w:bookmarkEnd w:id="24"/>
    </w:p>
    <w:p w:rsidR="00BF5DD1" w:rsidRDefault="00133177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05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25" w:name="q36-does-the-group-have-a-social-fund"/>
      <w:r>
        <w:t>Q36 Does the group have a social fund?</w:t>
      </w:r>
      <w:bookmarkEnd w:id="2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9"/>
        <w:gridCol w:w="1030"/>
        <w:gridCol w:w="1030"/>
        <w:gridCol w:w="1030"/>
        <w:gridCol w:w="1360"/>
        <w:gridCol w:w="1360"/>
        <w:gridCol w:w="1360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Fu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9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26" w:name="q37-how-is-it-funded"/>
      <w:r>
        <w:t>Q37 How is it funded?</w:t>
      </w:r>
      <w:bookmarkEnd w:id="2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Fund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embers contribute a fixed amount every meeting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6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embers contribute up to a certain amount then contributions are frozen until it drops below that amount.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9</w:t>
            </w:r>
          </w:p>
        </w:tc>
      </w:tr>
    </w:tbl>
    <w:p w:rsidR="00BF5DD1" w:rsidRDefault="00133177">
      <w:pPr>
        <w:pStyle w:val="Heading1"/>
      </w:pPr>
      <w:bookmarkStart w:id="27" w:name="X92a751990b2c1bc0c68aa6d91ba984a5a017174"/>
      <w:r>
        <w:t>Q38 What are the conditions to access the social fund?</w:t>
      </w:r>
      <w:bookmarkEnd w:id="2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Fund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embers borrow with interest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embers borrow without interest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5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embers are given gifts that are not repaid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9</w:t>
            </w:r>
          </w:p>
        </w:tc>
      </w:tr>
    </w:tbl>
    <w:p w:rsidR="00BF5DD1" w:rsidRDefault="00133177">
      <w:pPr>
        <w:pStyle w:val="Heading1"/>
      </w:pPr>
      <w:bookmarkStart w:id="28" w:name="Xce2c2395191e84b7c212592125a0fb61a0f47a6"/>
      <w:r>
        <w:t>Q39 What are the criteria for receiving social fund money?</w:t>
      </w:r>
      <w:bookmarkEnd w:id="2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Fund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Specific list of uses only (such as death, birth, injur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4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quest money for any social need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4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9</w:t>
            </w:r>
          </w:p>
        </w:tc>
      </w:tr>
    </w:tbl>
    <w:p w:rsidR="00BF5DD1" w:rsidRDefault="00133177">
      <w:pPr>
        <w:pStyle w:val="Heading1"/>
      </w:pPr>
      <w:bookmarkStart w:id="29" w:name="X6c08c8e098fb1f23b9f060bb1e6115e7b9f3e37"/>
      <w:r>
        <w:t>Q40 What is the balance of the Social Fund?</w:t>
      </w:r>
      <w:bookmarkEnd w:id="29"/>
    </w:p>
    <w:p w:rsidR="00BF5DD1" w:rsidRDefault="00133177">
      <w:pPr>
        <w:pStyle w:val="Compact"/>
        <w:numPr>
          <w:ilvl w:val="0"/>
          <w:numId w:val="3"/>
        </w:numPr>
      </w:pPr>
      <w:r>
        <w:t>Mali exchange rate 0.00169950</w:t>
      </w:r>
    </w:p>
    <w:p w:rsidR="00BF5DD1" w:rsidRDefault="00133177">
      <w:pPr>
        <w:pStyle w:val="Compact"/>
        <w:numPr>
          <w:ilvl w:val="0"/>
          <w:numId w:val="3"/>
        </w:numPr>
      </w:pPr>
      <w:r>
        <w:t>Uganda exchange rate 0.000270226</w:t>
      </w:r>
    </w:p>
    <w:p w:rsidR="00BF5DD1" w:rsidRDefault="00133177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496"/>
        <w:gridCol w:w="496"/>
        <w:gridCol w:w="496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2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8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39</w:t>
            </w:r>
          </w:p>
        </w:tc>
      </w:tr>
    </w:tbl>
    <w:p w:rsidR="00BF5DD1" w:rsidRDefault="00133177">
      <w:pPr>
        <w:pStyle w:val="Heading1"/>
      </w:pPr>
      <w:bookmarkStart w:id="30" w:name="X80cf38fd4bfec7a3da4a3b69ae02e30d97d93f3"/>
      <w:r>
        <w:t>Q41 Did any elections take place or get discussed for committee positions?</w:t>
      </w:r>
      <w:bookmarkEnd w:id="3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Election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, not mentioned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9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discussed but planned for later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elections took place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31" w:name="q44-how-was-the-cash-handled"/>
      <w:r>
        <w:t>Q44 How was the cash handled?</w:t>
      </w:r>
      <w:bookmarkEnd w:id="3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Cash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Separate money counter/ separate bookkeeper/ separate treasurer,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2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Separate bookkeeper / treasurer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All done by same person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32" w:name="Xd29d1db03fa8581bd52f20f79f3ce58c7cee0d8"/>
      <w:r>
        <w:t>Q45 Where was the cash money stored between previous and this meeting?</w:t>
      </w:r>
      <w:bookmarkEnd w:id="3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Cash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In a box with several lock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7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In a box with 1 lock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In another container that could be locked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In another container locked with one lock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 money was left (all lent out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33" w:name="X2a07f4c395a1f79dbb8d7c1eccf72aea0cfeea3"/>
      <w:r>
        <w:t>Q46 Did any of the money from the group get stored in a (bank-)account or mobile money account between last and this meeting?</w:t>
      </w:r>
      <w:bookmarkEnd w:id="3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80"/>
        <w:gridCol w:w="1030"/>
        <w:gridCol w:w="1030"/>
        <w:gridCol w:w="1030"/>
        <w:gridCol w:w="1360"/>
        <w:gridCol w:w="1360"/>
        <w:gridCol w:w="1360"/>
      </w:tblGrid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Cash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all excess cash was stored in the account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Yes, some excess cash was stored in the account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, the excess cash was too little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, it was not considered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7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34" w:name="X4b6ccf2a8f2a2adace55c1ba8e4472669b7030c"/>
      <w:r>
        <w:t>Q47 Did any of the money from the group get stored in different places, e.g. different group members?</w:t>
      </w:r>
      <w:bookmarkEnd w:id="3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73"/>
        <w:gridCol w:w="1030"/>
        <w:gridCol w:w="1030"/>
        <w:gridCol w:w="1030"/>
        <w:gridCol w:w="1360"/>
        <w:gridCol w:w="1360"/>
        <w:gridCol w:w="1360"/>
      </w:tblGrid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Cash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All in one place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2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In two place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5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  <w:bookmarkStart w:id="35" w:name="_GoBack"/>
            <w:bookmarkEnd w:id="35"/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A</w:t>
            </w:r>
          </w:p>
        </w:tc>
      </w:tr>
      <w:tr w:rsidR="00BF5DD1" w:rsidTr="00133177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36" w:name="q48-how-many-members-attended-in-total"/>
      <w:r>
        <w:t>Q48 How many members attended in total?</w:t>
      </w:r>
      <w:bookmarkEnd w:id="36"/>
    </w:p>
    <w:p w:rsidR="00BF5DD1" w:rsidRDefault="00133177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05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37" w:name="Xfd80cd7cdf7fa4850e89be3fd609df770d23f05"/>
      <w:r>
        <w:t>Q49 How many members arrived after meeting started?</w:t>
      </w:r>
      <w:bookmarkEnd w:id="37"/>
    </w:p>
    <w:p w:rsidR="00BF5DD1" w:rsidRDefault="00133177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05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38" w:name="Xa64e0cb20def80490bcbfee37cf27df7a1ff5be"/>
      <w:r>
        <w:t>Q50 Has the group experienced any of the following since last meeting up to end of this meeting?</w:t>
      </w:r>
      <w:bookmarkEnd w:id="38"/>
    </w:p>
    <w:p w:rsidR="00BF5DD1" w:rsidRDefault="00133177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  <w:jc w:val="right"/>
            </w:pPr>
            <w:r>
              <w:t>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05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  <w:jc w:val="right"/>
            </w:pPr>
            <w:r>
              <w:t>49</w:t>
            </w:r>
          </w:p>
        </w:tc>
      </w:tr>
    </w:tbl>
    <w:p w:rsidR="00BF5DD1" w:rsidRDefault="00133177">
      <w:pPr>
        <w:pStyle w:val="Heading1"/>
      </w:pPr>
      <w:bookmarkStart w:id="39" w:name="X56ebeafa8ed07feb9dc9228f02de2326f3d735b"/>
      <w:r>
        <w:t>Q51 Was any of the following used at the group-meeting? (Multiple Choice)</w:t>
      </w:r>
      <w:bookmarkEnd w:id="3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74"/>
        <w:gridCol w:w="1030"/>
        <w:gridCol w:w="1030"/>
        <w:gridCol w:w="1030"/>
        <w:gridCol w:w="1360"/>
        <w:gridCol w:w="1360"/>
        <w:gridCol w:w="1360"/>
      </w:tblGrid>
      <w:tr w:rsidR="00BF5D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Tec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Mali_G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F5DD1" w:rsidRDefault="00133177">
            <w:pPr>
              <w:pStyle w:val="Compact"/>
            </w:pPr>
            <w:r>
              <w:t>Uganda_G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Calculator on phone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46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Separate calculator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</w:t>
            </w:r>
          </w:p>
        </w:tc>
      </w:tr>
      <w:tr w:rsidR="00BF5DD1"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64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5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42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BF5DD1" w:rsidRDefault="00133177">
            <w:pPr>
              <w:pStyle w:val="Compact"/>
            </w:pPr>
            <w:r>
              <w:t>60</w:t>
            </w:r>
          </w:p>
        </w:tc>
      </w:tr>
    </w:tbl>
    <w:p w:rsidR="00000000" w:rsidRDefault="00133177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133177">
      <w:pPr>
        <w:spacing w:after="0"/>
      </w:pPr>
      <w:r>
        <w:separator/>
      </w:r>
    </w:p>
  </w:endnote>
  <w:endnote w:type="continuationSeparator" w:id="0">
    <w:p w:rsidR="00000000" w:rsidRDefault="001331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5DD1" w:rsidRDefault="00133177">
      <w:r>
        <w:separator/>
      </w:r>
    </w:p>
  </w:footnote>
  <w:footnote w:type="continuationSeparator" w:id="0">
    <w:p w:rsidR="00BF5DD1" w:rsidRDefault="001331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0C60B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FCC6B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96671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33177"/>
    <w:rsid w:val="004E29B3"/>
    <w:rsid w:val="00590D07"/>
    <w:rsid w:val="00784D58"/>
    <w:rsid w:val="008D6863"/>
    <w:rsid w:val="00B86B75"/>
    <w:rsid w:val="00BC48D5"/>
    <w:rsid w:val="00BF5DD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4F593B-C189-4727-BE46-6D9B52824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13317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1</Pages>
  <Words>1746</Words>
  <Characters>9955</Characters>
  <Application>Microsoft Office Word</Application>
  <DocSecurity>4</DocSecurity>
  <Lines>82</Lines>
  <Paragraphs>23</Paragraphs>
  <ScaleCrop>false</ScaleCrop>
  <Company/>
  <LinksUpToDate>false</LinksUpToDate>
  <CharactersWithSpaces>1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John Kamau</dc:creator>
  <cp:keywords/>
  <cp:lastModifiedBy>John Kamau</cp:lastModifiedBy>
  <cp:revision>2</cp:revision>
  <dcterms:created xsi:type="dcterms:W3CDTF">2019-08-02T11:52:00Z</dcterms:created>
  <dcterms:modified xsi:type="dcterms:W3CDTF">2019-08-02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8/2019</vt:lpwstr>
  </property>
  <property fmtid="{D5CDD505-2E9C-101B-9397-08002B2CF9AE}" pid="3" name="output">
    <vt:lpwstr/>
  </property>
</Properties>
</file>